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964FD" w14:textId="25C0771C" w:rsidR="00294B59" w:rsidRDefault="00C13D9A" w:rsidP="00C13D9A">
      <w:pPr>
        <w:pStyle w:val="Heading1"/>
      </w:pPr>
      <w:r>
        <w:t>Serverless Computing</w:t>
      </w:r>
    </w:p>
    <w:p w14:paraId="79057D8A" w14:textId="32A9D41A" w:rsidR="00C13D9A" w:rsidRDefault="00C13D9A" w:rsidP="00C13D9A">
      <w:pPr>
        <w:pStyle w:val="Heading2"/>
      </w:pPr>
      <w:r>
        <w:t>Hands-On Example</w:t>
      </w:r>
    </w:p>
    <w:p w14:paraId="59033413" w14:textId="77777777" w:rsidR="00C13D9A" w:rsidRDefault="00C13D9A" w:rsidP="00C13D9A"/>
    <w:p w14:paraId="7E85F1D0" w14:textId="0852513D" w:rsidR="00C13D9A" w:rsidRDefault="00C13D9A" w:rsidP="00C13D9A">
      <w:r>
        <w:t>A hands-on example for serverless computing could be building a serverless image resizing application. Here's a step-by-step guide:</w:t>
      </w:r>
    </w:p>
    <w:p w14:paraId="739AC041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Set up an account on a serverless computing platform like AWS Lambda, Azure Functions, or Google Cloud Functions.</w:t>
      </w:r>
    </w:p>
    <w:p w14:paraId="12CE7C05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Create a new serverless function using the platform's provided tools or command-line interface.</w:t>
      </w:r>
    </w:p>
    <w:p w14:paraId="16788FC7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Write the code for the function, using the programming language supported by the platform. For example, you can use Node.js for AWS Lambda, C# for Azure Functions, or Python for Google Cloud Functions.</w:t>
      </w:r>
    </w:p>
    <w:p w14:paraId="2A309578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In the function code, implement the logic to receive an image file as input, resize it to a specified dimension, and save the resized image to a storage service like Amazon S3, Azure Blob Storage, or Google Cloud Storage.</w:t>
      </w:r>
    </w:p>
    <w:p w14:paraId="24E2DDB5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Configure the function to be triggered by an event, such as an image upload to a designated folder in the storage service.</w:t>
      </w:r>
    </w:p>
    <w:p w14:paraId="2E603CAD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Test the function locally by simulating an image upload event and verifying that the resizing and storage operations work as expected.</w:t>
      </w:r>
    </w:p>
    <w:p w14:paraId="3D047D1C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Deploy the function to the serverless platform, making it ready to handle real-time image resizing requests.</w:t>
      </w:r>
    </w:p>
    <w:p w14:paraId="704060DA" w14:textId="77777777" w:rsidR="00C13D9A" w:rsidRDefault="00C13D9A" w:rsidP="00C13D9A">
      <w:pPr>
        <w:pStyle w:val="ListParagraph"/>
        <w:numPr>
          <w:ilvl w:val="0"/>
          <w:numId w:val="2"/>
        </w:numPr>
      </w:pPr>
      <w:r>
        <w:t>Upload an image to the designated folder in the storage service and observe how the serverless function automatically triggers, resizes the image, and saves the resized version.</w:t>
      </w:r>
    </w:p>
    <w:p w14:paraId="49B7DDB4" w14:textId="2D32FBF9" w:rsidR="00C13D9A" w:rsidRDefault="00C13D9A" w:rsidP="00C13D9A">
      <w:r>
        <w:t>This hands-on example demonstrates the power of serverless computing by offloading the image resizing task to a scalable and managed environment. It showcases the ability to build applications without worrying about server provisioning, scaling, or infrastructure management</w:t>
      </w:r>
      <w:r>
        <w:t>.</w:t>
      </w:r>
    </w:p>
    <w:sectPr w:rsidR="00C13D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0295F"/>
    <w:multiLevelType w:val="multilevel"/>
    <w:tmpl w:val="CB143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4C50B3"/>
    <w:multiLevelType w:val="hybridMultilevel"/>
    <w:tmpl w:val="4BCE8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14944">
    <w:abstractNumId w:val="0"/>
  </w:num>
  <w:num w:numId="2" w16cid:durableId="2119373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DExMLYwMDGyNDFV0lEKTi0uzszPAykwrAUAn3qJeiwAAAA="/>
  </w:docVars>
  <w:rsids>
    <w:rsidRoot w:val="00C13D9A"/>
    <w:rsid w:val="00294B59"/>
    <w:rsid w:val="003C6B45"/>
    <w:rsid w:val="00C1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D2D82"/>
  <w15:chartTrackingRefBased/>
  <w15:docId w15:val="{606D725B-DF20-469E-B02C-55AD27AA6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D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3D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3D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3D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13D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5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2</Words>
  <Characters>1384</Characters>
  <Application>Microsoft Office Word</Application>
  <DocSecurity>0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1</cp:revision>
  <dcterms:created xsi:type="dcterms:W3CDTF">2023-08-21T12:26:00Z</dcterms:created>
  <dcterms:modified xsi:type="dcterms:W3CDTF">2023-08-21T12:28:00Z</dcterms:modified>
</cp:coreProperties>
</file>